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EAD2A" w14:textId="746D2E78" w:rsidR="00BB70AE" w:rsidRDefault="00BB70AE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</w:p>
    <w:p w14:paraId="4346BA09" w14:textId="77777777" w:rsidR="00F549DA" w:rsidRDefault="004D225C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  <w:r>
        <w:rPr>
          <w:rFonts w:ascii="Times New Roman" w:eastAsia="Times New Roman" w:hAnsi="Times New Roman" w:cs="Times New Roman"/>
          <w:b/>
          <w:sz w:val="38"/>
          <w:szCs w:val="38"/>
        </w:rPr>
        <w:t xml:space="preserve">Velünk Élő Állatok </w:t>
      </w:r>
    </w:p>
    <w:p w14:paraId="04B47614" w14:textId="6B73779D" w:rsidR="00C71040" w:rsidRPr="00F549DA" w:rsidRDefault="004D225C">
      <w:pPr>
        <w:jc w:val="center"/>
        <w:rPr>
          <w:rFonts w:ascii="Times New Roman" w:eastAsia="Times New Roman" w:hAnsi="Times New Roman" w:cs="Times New Roman"/>
          <w:color w:val="1F497D" w:themeColor="text2"/>
          <w:sz w:val="24"/>
          <w:szCs w:val="24"/>
        </w:rPr>
      </w:pPr>
      <w:r w:rsidRPr="00F549DA">
        <w:rPr>
          <w:rFonts w:ascii="Times New Roman" w:eastAsia="Times New Roman" w:hAnsi="Times New Roman" w:cs="Times New Roman"/>
          <w:b/>
          <w:color w:val="1F497D" w:themeColor="text2"/>
          <w:sz w:val="38"/>
          <w:szCs w:val="38"/>
        </w:rPr>
        <w:t>1. nyomtatvány</w:t>
      </w:r>
      <w:r w:rsidR="00F549DA" w:rsidRPr="00F549DA">
        <w:rPr>
          <w:rFonts w:ascii="Times New Roman" w:eastAsia="Times New Roman" w:hAnsi="Times New Roman" w:cs="Times New Roman"/>
          <w:b/>
          <w:color w:val="1F497D" w:themeColor="text2"/>
          <w:sz w:val="38"/>
          <w:szCs w:val="38"/>
        </w:rPr>
        <w:t>: Analóg és digitális ismerkedés</w:t>
      </w:r>
    </w:p>
    <w:p w14:paraId="1A228FEB" w14:textId="77777777" w:rsidR="00C71040" w:rsidRDefault="00C71040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68FEB41" w14:textId="77777777" w:rsidR="00C71040" w:rsidRDefault="00C71040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tbl>
      <w:tblPr>
        <w:tblStyle w:val="a"/>
        <w:tblW w:w="900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60"/>
        <w:gridCol w:w="4440"/>
      </w:tblGrid>
      <w:tr w:rsidR="00C71040" w14:paraId="74669CEE" w14:textId="77777777">
        <w:trPr>
          <w:trHeight w:val="822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10D14" w14:textId="77777777" w:rsidR="00C71040" w:rsidRDefault="00FC3B88" w:rsidP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sapat neve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FAAC1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4FFDFBE2" w14:textId="77777777">
        <w:trPr>
          <w:trHeight w:val="987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F491B" w14:textId="77777777" w:rsidR="00C71040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skola neve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440FD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16046910" w14:textId="77777777">
        <w:trPr>
          <w:trHeight w:val="972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4DC00" w14:textId="0B7C72E1" w:rsidR="00C71040" w:rsidRDefault="00FC3B88" w:rsidP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Kiválasztott </w:t>
            </w:r>
            <w:r w:rsidR="004D225C">
              <w:rPr>
                <w:rFonts w:ascii="Times New Roman" w:eastAsia="Times New Roman" w:hAnsi="Times New Roman" w:cs="Times New Roman"/>
              </w:rPr>
              <w:t xml:space="preserve">állatok / helyszín / ökoszisztéma 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8D01A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2A675319" w14:textId="77777777">
        <w:trPr>
          <w:trHeight w:val="2460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F116B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54B09176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4D225C">
              <w:rPr>
                <w:rFonts w:ascii="Times New Roman" w:eastAsia="Times New Roman" w:hAnsi="Times New Roman" w:cs="Times New Roman"/>
                <w:lang w:val="hu-HU"/>
              </w:rPr>
              <w:t xml:space="preserve">Mit tapasztaltatok terepen, saját megfigyeléssel? </w:t>
            </w:r>
          </w:p>
          <w:p w14:paraId="0803FC93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</w:p>
          <w:p w14:paraId="46D14E8E" w14:textId="14C9425F" w:rsidR="004D225C" w:rsidRP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4D225C">
              <w:rPr>
                <w:rFonts w:ascii="Times New Roman" w:eastAsia="Times New Roman" w:hAnsi="Times New Roman" w:cs="Times New Roman"/>
                <w:lang w:val="hu-HU"/>
              </w:rPr>
              <w:t>Hogyan egészítette ki ezt a digitális eszközök használata és a digitális források feldolgozása?</w:t>
            </w:r>
          </w:p>
          <w:p w14:paraId="5DA0A267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423F48C7" w14:textId="1BFD4083" w:rsidR="00FC3B88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láltatok-e eltéréseket a helyszín / elem digitális, majd analóg megismerése között?</w:t>
            </w:r>
          </w:p>
          <w:p w14:paraId="209BC4C3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4430FFAB" w14:textId="768327D3" w:rsidR="00C71040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Változott-e a digitális ismerkedéskor kialakult kép az analóg megismerést követően? </w:t>
            </w:r>
          </w:p>
          <w:p w14:paraId="26CD1F6F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263BB6C6" w14:textId="3D72432D" w:rsidR="00C71040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 igen, mi</w:t>
            </w:r>
            <w:r w:rsidR="00FC3B88">
              <w:rPr>
                <w:rFonts w:ascii="Times New Roman" w:eastAsia="Times New Roman" w:hAnsi="Times New Roman" w:cs="Times New Roman"/>
              </w:rPr>
              <w:t>/hogyan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F8E6A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0EDD815F" w14:textId="77777777">
        <w:trPr>
          <w:trHeight w:val="2190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E2490" w14:textId="77777777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6D7AA09F" w14:textId="4A101623" w:rsidR="00C71040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it láttatok? Mi volt fontos? </w:t>
            </w:r>
          </w:p>
          <w:p w14:paraId="0AE07822" w14:textId="77777777" w:rsidR="004D225C" w:rsidRP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58EBB0B6" w14:textId="386EA22E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D225C">
              <w:rPr>
                <w:rFonts w:ascii="Times New Roman" w:eastAsia="Times New Roman" w:hAnsi="Times New Roman" w:cs="Times New Roman"/>
              </w:rPr>
              <w:t xml:space="preserve">Hogyan hatott rátok </w:t>
            </w:r>
            <w:r>
              <w:rPr>
                <w:rFonts w:ascii="Times New Roman" w:eastAsia="Times New Roman" w:hAnsi="Times New Roman" w:cs="Times New Roman"/>
              </w:rPr>
              <w:t>az állattal való találkozás és</w:t>
            </w:r>
            <w:r w:rsidRPr="004D225C">
              <w:rPr>
                <w:rFonts w:ascii="Times New Roman" w:eastAsia="Times New Roman" w:hAnsi="Times New Roman" w:cs="Times New Roman"/>
              </w:rPr>
              <w:t xml:space="preserve"> a történet digitális feldolgozása? Milyen érzéseket váltott ki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70CA8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45DEE47B" w14:textId="77777777">
        <w:trPr>
          <w:trHeight w:val="2190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F5AB9" w14:textId="77777777" w:rsidR="00C71040" w:rsidRDefault="00FC3B88" w:rsidP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Mit gondoltok, teljes képet kaptatok-e a kiv</w:t>
            </w:r>
            <w:r w:rsidR="004D225C">
              <w:rPr>
                <w:rFonts w:ascii="Times New Roman" w:eastAsia="Times New Roman" w:hAnsi="Times New Roman" w:cs="Times New Roman"/>
              </w:rPr>
              <w:t>álasztott állatokról, helyszínről?</w:t>
            </w:r>
          </w:p>
          <w:p w14:paraId="3E3C115A" w14:textId="77777777" w:rsidR="004D225C" w:rsidRDefault="004D225C" w:rsidP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 látogatás során mi derült ki számotokra?</w:t>
            </w:r>
          </w:p>
          <w:p w14:paraId="62B8C20C" w14:textId="21726CFC" w:rsidR="004D225C" w:rsidRDefault="004D225C" w:rsidP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aptatok plusz információt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92A76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4E248A98" w14:textId="77777777">
        <w:trPr>
          <w:trHeight w:val="1695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513D0" w14:textId="77777777" w:rsidR="00C71040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ogy tetszett? Hogy éreztétek magatokat? </w:t>
            </w:r>
          </w:p>
          <w:p w14:paraId="0A5506CE" w14:textId="3DF5D5A0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lmerült valamilyen probléma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2C2B5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0E8B3FC1" w14:textId="77777777">
        <w:trPr>
          <w:trHeight w:val="1500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7FF9D" w14:textId="77777777" w:rsidR="00C71040" w:rsidRDefault="00FC3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lmerült valamilyen probléma?</w:t>
            </w:r>
          </w:p>
          <w:p w14:paraId="6AE5D856" w14:textId="2F3600E1" w:rsidR="004D225C" w:rsidRDefault="004D2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 felmerült probléma, annak megoldására lenne javaslatotok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94365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71040" w14:paraId="238E87C1" w14:textId="77777777">
        <w:trPr>
          <w:trHeight w:val="2970"/>
        </w:trPr>
        <w:tc>
          <w:tcPr>
            <w:tcW w:w="4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11F51" w14:textId="4F425DEC" w:rsidR="00C71040" w:rsidRDefault="00FC3B88" w:rsidP="00F549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gy működött a</w:t>
            </w:r>
            <w:r w:rsidR="00F549DA">
              <w:rPr>
                <w:rFonts w:ascii="Times New Roman" w:eastAsia="Times New Roman" w:hAnsi="Times New Roman" w:cs="Times New Roman"/>
              </w:rPr>
              <w:t xml:space="preserve"> digitális eszközök </w:t>
            </w:r>
            <w:r>
              <w:rPr>
                <w:rFonts w:ascii="Times New Roman" w:eastAsia="Times New Roman" w:hAnsi="Times New Roman" w:cs="Times New Roman"/>
              </w:rPr>
              <w:t>használata</w:t>
            </w:r>
            <w:r w:rsidR="00F549DA">
              <w:rPr>
                <w:rFonts w:ascii="Times New Roman" w:eastAsia="Times New Roman" w:hAnsi="Times New Roman" w:cs="Times New Roman"/>
              </w:rPr>
              <w:t xml:space="preserve"> a fenti folyamat során (és esetleg a kérdések megválaszolásában is)</w:t>
            </w:r>
            <w:r>
              <w:rPr>
                <w:rFonts w:ascii="Times New Roman" w:eastAsia="Times New Roman" w:hAnsi="Times New Roman" w:cs="Times New Roman"/>
              </w:rPr>
              <w:t>?</w:t>
            </w:r>
          </w:p>
        </w:tc>
        <w:tc>
          <w:tcPr>
            <w:tcW w:w="44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B2A9C" w14:textId="77777777" w:rsidR="00C71040" w:rsidRDefault="00C71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DFAABDD" w14:textId="77777777" w:rsidR="00C71040" w:rsidRDefault="00C71040"/>
    <w:p w14:paraId="04A01255" w14:textId="77777777" w:rsidR="00C71040" w:rsidRDefault="00FC3B88">
      <w:r>
        <w:t>2025. …………………..</w:t>
      </w:r>
    </w:p>
    <w:p w14:paraId="0BEC0094" w14:textId="77777777" w:rsidR="00C71040" w:rsidRDefault="00C71040"/>
    <w:p w14:paraId="77DEDBFE" w14:textId="77777777" w:rsidR="00C71040" w:rsidRDefault="00C71040"/>
    <w:p w14:paraId="3BAAA240" w14:textId="77777777" w:rsidR="00C71040" w:rsidRDefault="00FC3B88">
      <w:pPr>
        <w:jc w:val="right"/>
      </w:pPr>
      <w:r>
        <w:t>………………………………</w:t>
      </w:r>
    </w:p>
    <w:p w14:paraId="1C1F3836" w14:textId="77777777" w:rsidR="00C71040" w:rsidRDefault="00FC3B88">
      <w:pPr>
        <w:ind w:left="7228"/>
      </w:pPr>
      <w:r>
        <w:t>Aláírás</w:t>
      </w:r>
    </w:p>
    <w:sectPr w:rsidR="00C71040">
      <w:headerReference w:type="default" r:id="rId6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9B243E" w14:textId="77777777" w:rsidR="00B171A7" w:rsidRDefault="00B171A7" w:rsidP="00B171A7">
      <w:pPr>
        <w:spacing w:line="240" w:lineRule="auto"/>
      </w:pPr>
      <w:r>
        <w:separator/>
      </w:r>
    </w:p>
  </w:endnote>
  <w:endnote w:type="continuationSeparator" w:id="0">
    <w:p w14:paraId="317A865C" w14:textId="77777777" w:rsidR="00B171A7" w:rsidRDefault="00B171A7" w:rsidP="00B171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1668FF" w14:textId="77777777" w:rsidR="00B171A7" w:rsidRDefault="00B171A7" w:rsidP="00B171A7">
      <w:pPr>
        <w:spacing w:line="240" w:lineRule="auto"/>
      </w:pPr>
      <w:r>
        <w:separator/>
      </w:r>
    </w:p>
  </w:footnote>
  <w:footnote w:type="continuationSeparator" w:id="0">
    <w:p w14:paraId="405CD972" w14:textId="77777777" w:rsidR="00B171A7" w:rsidRDefault="00B171A7" w:rsidP="00B171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39593" w14:textId="1070EBA5" w:rsidR="00B171A7" w:rsidRDefault="00B171A7">
    <w:pPr>
      <w:pStyle w:val="lfej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0CDA5A" wp14:editId="51DCCD06">
              <wp:simplePos x="0" y="0"/>
              <wp:positionH relativeFrom="column">
                <wp:posOffset>-295275</wp:posOffset>
              </wp:positionH>
              <wp:positionV relativeFrom="paragraph">
                <wp:posOffset>-333375</wp:posOffset>
              </wp:positionV>
              <wp:extent cx="6529070" cy="786765"/>
              <wp:effectExtent l="0" t="0" r="0" b="0"/>
              <wp:wrapNone/>
              <wp:docPr id="2048545541" name="Csoportba foglalás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9070" cy="786765"/>
                        <a:chOff x="0" y="0"/>
                        <a:chExt cx="6529070" cy="786765"/>
                      </a:xfrm>
                    </wpg:grpSpPr>
                    <pic:pic xmlns:pic="http://schemas.openxmlformats.org/drawingml/2006/picture">
                      <pic:nvPicPr>
                        <pic:cNvPr id="421574513" name="image3.png" descr="A képen Grafika, képernyőkép, tervezés látható&#10;&#10;Automatikusan generált leírás"/>
                        <pic:cNvPicPr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295275"/>
                          <a:ext cx="1308100" cy="38798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146213546" name="image2.png"/>
                        <pic:cNvPicPr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743575" y="0"/>
                          <a:ext cx="785495" cy="78549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969017092" name="image4.png" descr="A képen szöveg, Betűtípus, embléma, képernyőkép látható&#10;&#10;Előfordulhat, hogy az AI által létrehozott tartalom helytelen.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295525" y="142875"/>
                          <a:ext cx="652145" cy="53721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156159169" name="Kép 1156159169" descr="A képen szöveg, embléma, Betűtípus, Grafika látható&#10;&#10;Előfordulhat, hogy az AI által létrehozott tartalom helytelen.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71925" y="95250"/>
                          <a:ext cx="801370" cy="6915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38877B1" id="Csoportba foglalás 2" o:spid="_x0000_s1026" style="position:absolute;margin-left:-23.25pt;margin-top:-26.25pt;width:514.1pt;height:61.95pt;z-index:251659264" coordsize="65290,7867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U&#10;b21hIEtvcm7DqWxpYQAAAAWQAwACAAAAFAAAAqiQBAACAAAAFAAAArySkQACAAAAAzMzAACSkgAC&#10;AAAAAzMzAADqHAAHAAABDAAAAZwAAAAAHOoAAAA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Dw/eHBhY2tldCBlbmQ9J3cnPz7/2wBD&#10;AAcFBQYFBAcGBQYIBwcIChELCgkJChUPEAwRGBUaGRgVGBcbHichGx0lHRcYIi4iJSgpKywrGiAv&#10;My8qMicqKyr/2wBDAQcICAoJChQLCxQqHBgcKioqKioqKioqKioqKioqKioqKioqKioqKioqKioq&#10;KioqKioqKioqKioqKioqKioqKir/wAARCAIpAoE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6R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A képen Grafika, képernyőkép, tervezés látható&#10;&#10;Automatikusan generált leírás" style="position:absolute;top:2952;width:13081;height:3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">
                <v:imagedata r:id="rId5" o:title="A képen Grafika, képernyőkép, tervezés látható&#10;&#10;Automatikusan generált leírás"/>
              </v:shape>
              <v:shape id="image2.png" o:spid="_x0000_s1028" type="#_x0000_t75" style="position:absolute;left:57435;width:7855;height:7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">
                <v:imagedata r:id="rId6" o:title=""/>
              </v:shape>
              <v:shape id="image4.png" o:spid="_x0000_s1029" type="#_x0000_t75" alt="A képen szöveg, Betűtípus, embléma, képernyőkép látható&#10;&#10;Előfordulhat, hogy az AI által létrehozott tartalom helytelen." style="position:absolute;left:22955;top:1428;width:6521;height:5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">
                <v:imagedata r:id="rId7" o:title="A képen szöveg, Betűtípus, embléma, képernyőkép látható&#10;&#10;Előfordulhat, hogy az AI által létrehozott tartalom helytelen"/>
              </v:shape>
              <v:shape id="Kép 1156159169" o:spid="_x0000_s1030" type="#_x0000_t75" alt="A képen szöveg, embléma, Betűtípus, Grafika látható&#10;&#10;Előfordulhat, hogy az AI által létrehozott tartalom helytelen." style="position:absolute;left:39719;top:952;width:8013;height:6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">
                <v:imagedata r:id="rId8" o:title="A képen szöveg, embléma, Betűtípus, Grafika látható&#10;&#10;Előfordulhat, hogy az AI által létrehozott tartalom helytelen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0MTGyMDc3NjK3sDBT0lEKTi0uzszPAykwrAUAateABSwAAAA="/>
  </w:docVars>
  <w:rsids>
    <w:rsidRoot w:val="00C71040"/>
    <w:rsid w:val="00170E21"/>
    <w:rsid w:val="00441A0F"/>
    <w:rsid w:val="004D225C"/>
    <w:rsid w:val="00A241FD"/>
    <w:rsid w:val="00B171A7"/>
    <w:rsid w:val="00BB70AE"/>
    <w:rsid w:val="00C71040"/>
    <w:rsid w:val="00F549DA"/>
    <w:rsid w:val="00FC3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F69DA"/>
  <w15:docId w15:val="{F81851ED-AB42-44C4-84CA-665052ACD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Cmsor2">
    <w:name w:val="heading 2"/>
    <w:basedOn w:val="Norml"/>
    <w:next w:val="Norm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Cmsor3">
    <w:name w:val="heading 3"/>
    <w:basedOn w:val="Norml"/>
    <w:next w:val="Norm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40" w:after="80"/>
      <w:outlineLvl w:val="4"/>
    </w:pPr>
    <w:rPr>
      <w:color w:val="666666"/>
    </w:rPr>
  </w:style>
  <w:style w:type="paragraph" w:styleId="Cmsor6">
    <w:name w:val="heading 6"/>
    <w:basedOn w:val="Norml"/>
    <w:next w:val="Norm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after="60"/>
    </w:pPr>
    <w:rPr>
      <w:sz w:val="52"/>
      <w:szCs w:val="52"/>
    </w:rPr>
  </w:style>
  <w:style w:type="paragraph" w:styleId="Alcm">
    <w:name w:val="Subtitle"/>
    <w:basedOn w:val="Norml"/>
    <w:next w:val="Norm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B171A7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171A7"/>
  </w:style>
  <w:style w:type="paragraph" w:styleId="llb">
    <w:name w:val="footer"/>
    <w:basedOn w:val="Norml"/>
    <w:link w:val="llbChar"/>
    <w:uiPriority w:val="99"/>
    <w:unhideWhenUsed/>
    <w:rsid w:val="00B171A7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17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NISZ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ós Gábor</dc:creator>
  <cp:lastModifiedBy>Barna Orsolya</cp:lastModifiedBy>
  <cp:revision>3</cp:revision>
  <dcterms:created xsi:type="dcterms:W3CDTF">2025-09-07T10:07:00Z</dcterms:created>
  <dcterms:modified xsi:type="dcterms:W3CDTF">2025-09-12T09:52:00Z</dcterms:modified>
</cp:coreProperties>
</file>